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315FF" w14:textId="1524CD33" w:rsidR="008B10C9" w:rsidRDefault="009F7714" w:rsidP="00BD2687">
      <w:pPr>
        <w:pStyle w:val="Title"/>
      </w:pPr>
      <w:r>
        <w:t xml:space="preserve">Natural Language Processing </w:t>
      </w:r>
    </w:p>
    <w:p w14:paraId="3FE0EAEE" w14:textId="77777777" w:rsidR="00BD2687" w:rsidRPr="00BD2687" w:rsidRDefault="00BD2687" w:rsidP="00BD2687"/>
    <w:p w14:paraId="61A1DEF3" w14:textId="2EBC70F0" w:rsidR="009F7714" w:rsidRPr="009F7714" w:rsidRDefault="0057759A">
      <w:hyperlink r:id="rId5" w:history="1">
        <w:r w:rsidR="009F7714" w:rsidRPr="009F7714">
          <w:rPr>
            <w:rStyle w:val="Hyperlink"/>
          </w:rPr>
          <w:t>https://towardsdatascience.com/your-guide-to-natural-language-processing-nlp-48ea2511f6e1</w:t>
        </w:r>
      </w:hyperlink>
    </w:p>
    <w:p w14:paraId="7FEE2E99" w14:textId="39EF138A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How machines process and understand human language </w:t>
      </w:r>
    </w:p>
    <w:p w14:paraId="23CD7917" w14:textId="2E8361AE" w:rsidR="009F7714" w:rsidRDefault="009F7714" w:rsidP="009F7714">
      <w:pPr>
        <w:pStyle w:val="ListParagraph"/>
        <w:numPr>
          <w:ilvl w:val="1"/>
          <w:numId w:val="1"/>
        </w:numPr>
      </w:pPr>
      <w:r>
        <w:t xml:space="preserve">Extracting information from words / text – training a model to understand and use language as a human </w:t>
      </w:r>
    </w:p>
    <w:p w14:paraId="0147257C" w14:textId="01D0E3F4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Unstructured data </w:t>
      </w:r>
    </w:p>
    <w:p w14:paraId="45C5AEC1" w14:textId="58E01A67" w:rsidR="009F7714" w:rsidRPr="009F7714" w:rsidRDefault="009F7714" w:rsidP="009F7714">
      <w:pPr>
        <w:ind w:left="360"/>
        <w:rPr>
          <w:i/>
          <w:iCs/>
        </w:rPr>
      </w:pPr>
      <w:r w:rsidRPr="009F7714">
        <w:rPr>
          <w:i/>
          <w:iCs/>
        </w:rPr>
        <w:t>Use cases</w:t>
      </w:r>
    </w:p>
    <w:p w14:paraId="2861D928" w14:textId="4890A36A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Predicting diseases from medical records and patients speech </w:t>
      </w:r>
    </w:p>
    <w:p w14:paraId="6FD9EBC7" w14:textId="0CAA6EF4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Customer feedback – sentimental analysis </w:t>
      </w:r>
    </w:p>
    <w:p w14:paraId="016F2F1B" w14:textId="74390D32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Email spam detecting </w:t>
      </w:r>
    </w:p>
    <w:p w14:paraId="4BBC2010" w14:textId="1909CECE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Cognitive assistant </w:t>
      </w:r>
    </w:p>
    <w:p w14:paraId="284F63D1" w14:textId="4FCEA2CB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Identify fake news (deep fakes) </w:t>
      </w:r>
    </w:p>
    <w:p w14:paraId="454812D9" w14:textId="644E60F4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Financial traders – insight into what people are talking about </w:t>
      </w:r>
    </w:p>
    <w:p w14:paraId="2DEA683A" w14:textId="3F0B3430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Talent recruitment </w:t>
      </w:r>
    </w:p>
    <w:p w14:paraId="2BDDE3BD" w14:textId="37EB3AC0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Automate litigation tasks </w:t>
      </w:r>
    </w:p>
    <w:p w14:paraId="5639AFDD" w14:textId="2E19F9D9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Chatbot therapist </w:t>
      </w:r>
    </w:p>
    <w:p w14:paraId="3592C98F" w14:textId="19ECB9E6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Detecting dementia through speaking patterns </w:t>
      </w:r>
    </w:p>
    <w:p w14:paraId="29A47F34" w14:textId="1C1AB095" w:rsidR="009F7714" w:rsidRPr="009F7714" w:rsidRDefault="009F7714" w:rsidP="009F7714">
      <w:pPr>
        <w:ind w:left="360"/>
        <w:rPr>
          <w:i/>
          <w:iCs/>
        </w:rPr>
      </w:pPr>
      <w:r>
        <w:rPr>
          <w:i/>
          <w:iCs/>
        </w:rPr>
        <w:t xml:space="preserve">Basic Models </w:t>
      </w:r>
    </w:p>
    <w:p w14:paraId="0A6603C5" w14:textId="478A9A87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Bag of words – counting word frequency disregarding structure and grammar </w:t>
      </w:r>
    </w:p>
    <w:p w14:paraId="023D68CC" w14:textId="2AB7547A" w:rsidR="009F7714" w:rsidRDefault="009F7714" w:rsidP="009F7714">
      <w:pPr>
        <w:pStyle w:val="ListParagraph"/>
        <w:numPr>
          <w:ilvl w:val="1"/>
          <w:numId w:val="1"/>
        </w:numPr>
      </w:pPr>
      <w:r>
        <w:t xml:space="preserve">No room for semantics or context </w:t>
      </w:r>
    </w:p>
    <w:p w14:paraId="73D61883" w14:textId="7697241D" w:rsidR="009F7714" w:rsidRDefault="009F7714" w:rsidP="009F7714">
      <w:pPr>
        <w:pStyle w:val="ListParagraph"/>
        <w:numPr>
          <w:ilvl w:val="1"/>
          <w:numId w:val="1"/>
        </w:numPr>
      </w:pPr>
      <w:r>
        <w:t xml:space="preserve">Does not weight words (eg. ‘the’,’a’ common but not critical to meaning) </w:t>
      </w:r>
    </w:p>
    <w:p w14:paraId="1F51524A" w14:textId="5630A5A2" w:rsidR="009F7714" w:rsidRDefault="009F7714" w:rsidP="009F7714">
      <w:pPr>
        <w:pStyle w:val="ListParagraph"/>
        <w:numPr>
          <w:ilvl w:val="2"/>
          <w:numId w:val="1"/>
        </w:numPr>
      </w:pPr>
      <w:r>
        <w:t xml:space="preserve">Term frequency – inverse document frequency (determining less meaningful words from their frequency in normal language) </w:t>
      </w:r>
    </w:p>
    <w:p w14:paraId="234F2579" w14:textId="4773116F" w:rsidR="009F7714" w:rsidRDefault="009F7714" w:rsidP="009F7714">
      <w:pPr>
        <w:pStyle w:val="ListParagraph"/>
        <w:numPr>
          <w:ilvl w:val="0"/>
          <w:numId w:val="1"/>
        </w:numPr>
      </w:pPr>
      <w:r>
        <w:t xml:space="preserve">Tokenization </w:t>
      </w:r>
      <w:r w:rsidR="00BD2687">
        <w:t xml:space="preserve">– cutting words up and omitting punctuation </w:t>
      </w:r>
    </w:p>
    <w:p w14:paraId="50ECADFF" w14:textId="06F8A67F" w:rsidR="00BD2687" w:rsidRDefault="00BD2687" w:rsidP="00BD2687">
      <w:pPr>
        <w:pStyle w:val="ListParagraph"/>
        <w:numPr>
          <w:ilvl w:val="1"/>
          <w:numId w:val="1"/>
        </w:numPr>
      </w:pPr>
      <w:r>
        <w:t>Uses blank spaces to chop not always meaningful (eg. ‘New York’)</w:t>
      </w:r>
    </w:p>
    <w:p w14:paraId="0C18075E" w14:textId="209A5379" w:rsidR="00BD2687" w:rsidRDefault="00BD2687" w:rsidP="00BD2687">
      <w:pPr>
        <w:pStyle w:val="ListParagraph"/>
        <w:numPr>
          <w:ilvl w:val="0"/>
          <w:numId w:val="1"/>
        </w:numPr>
      </w:pPr>
      <w:r>
        <w:t xml:space="preserve">Stop words removal – removing common language articles </w:t>
      </w:r>
    </w:p>
    <w:p w14:paraId="5B811888" w14:textId="26B07305" w:rsidR="00BD2687" w:rsidRDefault="00BD2687" w:rsidP="00BD2687">
      <w:pPr>
        <w:pStyle w:val="ListParagraph"/>
        <w:numPr>
          <w:ilvl w:val="1"/>
          <w:numId w:val="1"/>
        </w:numPr>
      </w:pPr>
      <w:r>
        <w:t xml:space="preserve">Not universal </w:t>
      </w:r>
    </w:p>
    <w:p w14:paraId="5A3958F0" w14:textId="6D4F01BD" w:rsidR="00BD2687" w:rsidRDefault="00BD2687" w:rsidP="00BD2687">
      <w:pPr>
        <w:pStyle w:val="ListParagraph"/>
        <w:numPr>
          <w:ilvl w:val="0"/>
          <w:numId w:val="1"/>
        </w:numPr>
      </w:pPr>
      <w:r>
        <w:t>Stemming</w:t>
      </w:r>
    </w:p>
    <w:p w14:paraId="0B02981D" w14:textId="28D41DF0" w:rsidR="00BD2687" w:rsidRDefault="00BD2687" w:rsidP="00BD2687">
      <w:pPr>
        <w:pStyle w:val="ListParagraph"/>
        <w:numPr>
          <w:ilvl w:val="1"/>
          <w:numId w:val="1"/>
        </w:numPr>
      </w:pPr>
      <w:r>
        <w:t xml:space="preserve">Removing affixes and suffexes to try get just the overall context </w:t>
      </w:r>
    </w:p>
    <w:p w14:paraId="6C8D5561" w14:textId="0CA6037F" w:rsidR="00BD2687" w:rsidRDefault="00BD2687" w:rsidP="00BD2687">
      <w:pPr>
        <w:pStyle w:val="ListParagraph"/>
        <w:numPr>
          <w:ilvl w:val="2"/>
          <w:numId w:val="1"/>
        </w:numPr>
      </w:pPr>
      <w:r>
        <w:t>Playing – play</w:t>
      </w:r>
    </w:p>
    <w:p w14:paraId="2D298D35" w14:textId="79AB14DF" w:rsidR="00BD2687" w:rsidRDefault="00BD2687" w:rsidP="00BD2687">
      <w:pPr>
        <w:pStyle w:val="ListParagraph"/>
        <w:numPr>
          <w:ilvl w:val="2"/>
          <w:numId w:val="1"/>
        </w:numPr>
      </w:pPr>
      <w:r>
        <w:t xml:space="preserve">News – new (doesn’t work as news is different to new) </w:t>
      </w:r>
    </w:p>
    <w:p w14:paraId="334CB2D0" w14:textId="20247442" w:rsidR="00BD2687" w:rsidRDefault="00BD2687" w:rsidP="00BD2687">
      <w:pPr>
        <w:pStyle w:val="ListParagraph"/>
        <w:numPr>
          <w:ilvl w:val="1"/>
          <w:numId w:val="1"/>
        </w:numPr>
      </w:pPr>
      <w:r>
        <w:t xml:space="preserve">Simple and fast to use </w:t>
      </w:r>
    </w:p>
    <w:p w14:paraId="318CD0E2" w14:textId="33F56ADE" w:rsidR="00BD2687" w:rsidRDefault="00BD2687" w:rsidP="00BD2687">
      <w:pPr>
        <w:pStyle w:val="ListParagraph"/>
        <w:numPr>
          <w:ilvl w:val="1"/>
          <w:numId w:val="1"/>
        </w:numPr>
      </w:pPr>
      <w:r>
        <w:t xml:space="preserve">Can correct spelling mistakes and typos </w:t>
      </w:r>
    </w:p>
    <w:p w14:paraId="69119865" w14:textId="5716B9EE" w:rsidR="00BD2687" w:rsidRDefault="00BD2687" w:rsidP="00BD2687">
      <w:pPr>
        <w:pStyle w:val="ListParagraph"/>
        <w:numPr>
          <w:ilvl w:val="0"/>
          <w:numId w:val="1"/>
        </w:numPr>
      </w:pPr>
      <w:r>
        <w:t xml:space="preserve">Lemmatisation – moving all words with same base into that base </w:t>
      </w:r>
    </w:p>
    <w:p w14:paraId="1DE7CD9C" w14:textId="6ED9B890" w:rsidR="00BD2687" w:rsidRDefault="00BD2687" w:rsidP="00BD2687">
      <w:pPr>
        <w:pStyle w:val="ListParagraph"/>
        <w:numPr>
          <w:ilvl w:val="1"/>
          <w:numId w:val="1"/>
        </w:numPr>
      </w:pPr>
      <w:r>
        <w:t xml:space="preserve">Went – go, best – good </w:t>
      </w:r>
    </w:p>
    <w:p w14:paraId="38D2A46F" w14:textId="58793897" w:rsidR="00BD2687" w:rsidRDefault="00BD2687" w:rsidP="00BD2687">
      <w:pPr>
        <w:pStyle w:val="ListParagraph"/>
        <w:numPr>
          <w:ilvl w:val="1"/>
          <w:numId w:val="1"/>
        </w:numPr>
      </w:pPr>
      <w:r>
        <w:t>Resolves words to dictionary form (similar to stemming but more powerful – eg. caring to care not car)</w:t>
      </w:r>
    </w:p>
    <w:p w14:paraId="3D7CD505" w14:textId="2EDE7683" w:rsidR="00BD2687" w:rsidRDefault="00BD2687" w:rsidP="00BD2687">
      <w:pPr>
        <w:pStyle w:val="ListParagraph"/>
        <w:numPr>
          <w:ilvl w:val="1"/>
          <w:numId w:val="1"/>
        </w:numPr>
      </w:pPr>
      <w:r>
        <w:t xml:space="preserve">More computationally expensive than stemming </w:t>
      </w:r>
    </w:p>
    <w:p w14:paraId="5FECF892" w14:textId="7A0F2BA4" w:rsidR="00BD2687" w:rsidRDefault="00BD2687" w:rsidP="00BD2687">
      <w:pPr>
        <w:pStyle w:val="ListParagraph"/>
        <w:numPr>
          <w:ilvl w:val="0"/>
          <w:numId w:val="1"/>
        </w:numPr>
      </w:pPr>
      <w:r>
        <w:t xml:space="preserve">Topic modelling – clustering text into topics </w:t>
      </w:r>
    </w:p>
    <w:p w14:paraId="52DD18DB" w14:textId="62034B36" w:rsidR="00BD2687" w:rsidRDefault="00BD2687" w:rsidP="00BD2687">
      <w:pPr>
        <w:pStyle w:val="ListParagraph"/>
        <w:numPr>
          <w:ilvl w:val="1"/>
          <w:numId w:val="1"/>
        </w:numPr>
      </w:pPr>
      <w:r>
        <w:t xml:space="preserve">Latent Dirichlet Allocation </w:t>
      </w:r>
    </w:p>
    <w:p w14:paraId="336945BD" w14:textId="1C45FF8A" w:rsidR="001D3FA4" w:rsidRDefault="001D3FA4" w:rsidP="001D3FA4"/>
    <w:p w14:paraId="4469182A" w14:textId="612A911F" w:rsidR="001D3FA4" w:rsidRDefault="0057759A" w:rsidP="001D3FA4">
      <w:hyperlink r:id="rId6" w:history="1">
        <w:r w:rsidR="001D3FA4" w:rsidRPr="00406B8C">
          <w:rPr>
            <w:rStyle w:val="Hyperlink"/>
          </w:rPr>
          <w:t>https://medium.com/aubergine-solutions/beginners-guide-to-natural-language-processing-e4981866cb64</w:t>
        </w:r>
      </w:hyperlink>
    </w:p>
    <w:p w14:paraId="4D4D8DAF" w14:textId="5EDA1FD0" w:rsidR="001D3FA4" w:rsidRDefault="001D3FA4" w:rsidP="001D3FA4">
      <w:pPr>
        <w:pStyle w:val="ListParagraph"/>
        <w:numPr>
          <w:ilvl w:val="0"/>
          <w:numId w:val="2"/>
        </w:numPr>
      </w:pPr>
      <w:r>
        <w:t xml:space="preserve">Use text preprocessing because computers are better with numerical data </w:t>
      </w:r>
    </w:p>
    <w:p w14:paraId="710362B3" w14:textId="54988B2E" w:rsidR="001D3FA4" w:rsidRDefault="001D3FA4" w:rsidP="001D3FA4">
      <w:pPr>
        <w:pStyle w:val="ListParagraph"/>
        <w:numPr>
          <w:ilvl w:val="0"/>
          <w:numId w:val="2"/>
        </w:numPr>
      </w:pPr>
      <w:r>
        <w:t xml:space="preserve">Tokenisation </w:t>
      </w:r>
    </w:p>
    <w:p w14:paraId="7B205620" w14:textId="758913F8" w:rsidR="001D3FA4" w:rsidRDefault="001D3FA4" w:rsidP="001D3FA4">
      <w:pPr>
        <w:pStyle w:val="ListParagraph"/>
        <w:numPr>
          <w:ilvl w:val="1"/>
          <w:numId w:val="2"/>
        </w:numPr>
      </w:pPr>
      <w:r>
        <w:t>Long strings of texts into smaller tokens</w:t>
      </w:r>
    </w:p>
    <w:p w14:paraId="26CFFD38" w14:textId="5D859D1E" w:rsidR="001D3FA4" w:rsidRDefault="001D3FA4" w:rsidP="001D3FA4">
      <w:pPr>
        <w:pStyle w:val="ListParagraph"/>
        <w:numPr>
          <w:ilvl w:val="0"/>
          <w:numId w:val="2"/>
        </w:numPr>
      </w:pPr>
      <w:r>
        <w:t>Stemming</w:t>
      </w:r>
    </w:p>
    <w:p w14:paraId="69E96F99" w14:textId="02AC59AF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Removing affixes </w:t>
      </w:r>
    </w:p>
    <w:p w14:paraId="28F94CB1" w14:textId="2B7B45DA" w:rsidR="001D3FA4" w:rsidRDefault="001D3FA4" w:rsidP="001D3FA4">
      <w:pPr>
        <w:pStyle w:val="ListParagraph"/>
        <w:numPr>
          <w:ilvl w:val="0"/>
          <w:numId w:val="2"/>
        </w:numPr>
      </w:pPr>
      <w:r>
        <w:t xml:space="preserve">Lemmatisation </w:t>
      </w:r>
    </w:p>
    <w:p w14:paraId="33338A6C" w14:textId="6ABC1973" w:rsidR="001D3FA4" w:rsidRDefault="001D3FA4" w:rsidP="001D3FA4">
      <w:pPr>
        <w:pStyle w:val="ListParagraph"/>
        <w:numPr>
          <w:ilvl w:val="1"/>
          <w:numId w:val="2"/>
        </w:numPr>
      </w:pPr>
      <w:r>
        <w:t>Reducing words to their ‘base’</w:t>
      </w:r>
    </w:p>
    <w:p w14:paraId="52841167" w14:textId="68A5AD02" w:rsidR="001D3FA4" w:rsidRDefault="001D3FA4" w:rsidP="001D3FA4">
      <w:pPr>
        <w:pStyle w:val="ListParagraph"/>
        <w:numPr>
          <w:ilvl w:val="0"/>
          <w:numId w:val="2"/>
        </w:numPr>
      </w:pPr>
      <w:r>
        <w:t>Corpus = body</w:t>
      </w:r>
    </w:p>
    <w:p w14:paraId="36EB2302" w14:textId="4531361C" w:rsidR="001D3FA4" w:rsidRDefault="001D3FA4" w:rsidP="001D3FA4">
      <w:pPr>
        <w:pStyle w:val="ListParagraph"/>
        <w:numPr>
          <w:ilvl w:val="1"/>
          <w:numId w:val="2"/>
        </w:numPr>
      </w:pPr>
      <w:r>
        <w:t>Collection generated from our text data/ dictionary used for the NLP model</w:t>
      </w:r>
    </w:p>
    <w:p w14:paraId="0BF5B627" w14:textId="28098CE3" w:rsidR="001D3FA4" w:rsidRDefault="001D3FA4" w:rsidP="001D3FA4">
      <w:pPr>
        <w:pStyle w:val="ListParagraph"/>
        <w:numPr>
          <w:ilvl w:val="0"/>
          <w:numId w:val="2"/>
        </w:numPr>
      </w:pPr>
      <w:r>
        <w:t>Stop words</w:t>
      </w:r>
    </w:p>
    <w:p w14:paraId="116EB36A" w14:textId="14C21866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Play no part in the meaning of the sentence </w:t>
      </w:r>
    </w:p>
    <w:p w14:paraId="752ED0DA" w14:textId="1E087E63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A, the, and </w:t>
      </w:r>
    </w:p>
    <w:p w14:paraId="46E5622C" w14:textId="72AC5883" w:rsidR="001D3FA4" w:rsidRDefault="001D3FA4" w:rsidP="001D3FA4">
      <w:pPr>
        <w:pStyle w:val="ListParagraph"/>
        <w:numPr>
          <w:ilvl w:val="0"/>
          <w:numId w:val="2"/>
        </w:numPr>
      </w:pPr>
      <w:r>
        <w:t>Parts of speech (POS)</w:t>
      </w:r>
    </w:p>
    <w:p w14:paraId="58CC967E" w14:textId="74E917D6" w:rsidR="001D3FA4" w:rsidRDefault="001D3FA4" w:rsidP="001D3FA4">
      <w:pPr>
        <w:pStyle w:val="ListParagraph"/>
        <w:numPr>
          <w:ilvl w:val="1"/>
          <w:numId w:val="2"/>
        </w:numPr>
      </w:pPr>
      <w:r>
        <w:t>Nouns, verbs, adjectives</w:t>
      </w:r>
    </w:p>
    <w:p w14:paraId="2D445186" w14:textId="47156D90" w:rsidR="001D3FA4" w:rsidRDefault="001D3FA4" w:rsidP="001D3FA4">
      <w:pPr>
        <w:pStyle w:val="ListParagraph"/>
        <w:numPr>
          <w:ilvl w:val="1"/>
          <w:numId w:val="2"/>
        </w:numPr>
      </w:pPr>
      <w:r>
        <w:t>Helps in understanding the role of a word in a sentence</w:t>
      </w:r>
    </w:p>
    <w:p w14:paraId="1C191743" w14:textId="72A2468A" w:rsidR="001D3FA4" w:rsidRDefault="001D3FA4" w:rsidP="001D3FA4">
      <w:pPr>
        <w:pStyle w:val="ListParagraph"/>
        <w:numPr>
          <w:ilvl w:val="0"/>
          <w:numId w:val="2"/>
        </w:numPr>
      </w:pPr>
      <w:r>
        <w:t>Bag of words</w:t>
      </w:r>
    </w:p>
    <w:p w14:paraId="5679210E" w14:textId="758FA559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Representation of sentences that a machine learning model can understand </w:t>
      </w:r>
    </w:p>
    <w:p w14:paraId="22C74091" w14:textId="5F1D51AF" w:rsidR="001D3FA4" w:rsidRDefault="001D3FA4" w:rsidP="001D3FA4">
      <w:pPr>
        <w:pStyle w:val="ListParagraph"/>
        <w:numPr>
          <w:ilvl w:val="1"/>
          <w:numId w:val="2"/>
        </w:numPr>
      </w:pPr>
      <w:r>
        <w:t>Frequency dictionary for the text</w:t>
      </w:r>
    </w:p>
    <w:p w14:paraId="02D3A043" w14:textId="7C05F981" w:rsidR="001D3FA4" w:rsidRDefault="001D3FA4" w:rsidP="001D3FA4">
      <w:pPr>
        <w:pStyle w:val="ListParagraph"/>
        <w:numPr>
          <w:ilvl w:val="1"/>
          <w:numId w:val="2"/>
        </w:numPr>
      </w:pPr>
      <w:r>
        <w:t>Fails to convey the meaning of a sentence as words with high frequency dominate the model</w:t>
      </w:r>
    </w:p>
    <w:p w14:paraId="60D81D61" w14:textId="116AE909" w:rsidR="001D3FA4" w:rsidRDefault="001D3FA4" w:rsidP="001D3FA4">
      <w:pPr>
        <w:pStyle w:val="ListParagraph"/>
        <w:numPr>
          <w:ilvl w:val="0"/>
          <w:numId w:val="2"/>
        </w:numPr>
      </w:pPr>
      <w:r>
        <w:t xml:space="preserve">N-grams </w:t>
      </w:r>
    </w:p>
    <w:p w14:paraId="4D7AB4D1" w14:textId="297D9238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Sequence of N items in a text selection </w:t>
      </w:r>
    </w:p>
    <w:p w14:paraId="515F2F3B" w14:textId="0B40A4DE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More useful for storing the context of sentences </w:t>
      </w:r>
    </w:p>
    <w:p w14:paraId="4A017D70" w14:textId="6569C8A6" w:rsidR="001D3FA4" w:rsidRDefault="001D3FA4" w:rsidP="001D3FA4">
      <w:pPr>
        <w:pStyle w:val="ListParagraph"/>
        <w:numPr>
          <w:ilvl w:val="0"/>
          <w:numId w:val="2"/>
        </w:numPr>
      </w:pPr>
      <w:r>
        <w:t>TF-IDF vectorizer (term frequency – inverse document frequency)</w:t>
      </w:r>
    </w:p>
    <w:p w14:paraId="26436B83" w14:textId="22BD68E0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Occurrence of a word in a sentence / occurrence of a word in the document </w:t>
      </w:r>
    </w:p>
    <w:p w14:paraId="2C13E49E" w14:textId="6FB516B0" w:rsidR="001D3FA4" w:rsidRDefault="001D3FA4" w:rsidP="001D3FA4">
      <w:pPr>
        <w:pStyle w:val="ListParagraph"/>
        <w:numPr>
          <w:ilvl w:val="1"/>
          <w:numId w:val="2"/>
        </w:numPr>
      </w:pPr>
      <w:r>
        <w:t xml:space="preserve">Low importance to words with high frequency without removing stop words all together </w:t>
      </w:r>
    </w:p>
    <w:p w14:paraId="11344DE2" w14:textId="29A067D2" w:rsidR="0057759A" w:rsidRDefault="0057759A" w:rsidP="0057759A"/>
    <w:p w14:paraId="09BBA874" w14:textId="750663FC" w:rsidR="0057759A" w:rsidRDefault="0057759A" w:rsidP="0057759A">
      <w:r>
        <w:rPr>
          <w:b/>
          <w:bCs/>
        </w:rPr>
        <w:t xml:space="preserve">Chunking in NLP </w:t>
      </w:r>
    </w:p>
    <w:p w14:paraId="1136A420" w14:textId="3A7E5034" w:rsidR="0057759A" w:rsidRDefault="0057759A" w:rsidP="0057759A">
      <w:hyperlink r:id="rId7" w:history="1">
        <w:r w:rsidRPr="00A52940">
          <w:rPr>
            <w:rStyle w:val="Hyperlink"/>
          </w:rPr>
          <w:t>https://towardsdatascience.com/chunking-in-nlp-decoded-b4a71b2b4e24</w:t>
        </w:r>
      </w:hyperlink>
    </w:p>
    <w:p w14:paraId="2938FA5B" w14:textId="371C1717" w:rsidR="009F7714" w:rsidRDefault="0057759A" w:rsidP="009F7714">
      <w:r>
        <w:t xml:space="preserve">Chunking works on top of POS tagging and extracts phrases from unstructured text by identifying the constituents of a sentence (eg. noun, verbs etc). It does not specify the structure or role in the sentence. </w:t>
      </w:r>
    </w:p>
    <w:p w14:paraId="4BAE8B78" w14:textId="26B7F9A8" w:rsidR="0057759A" w:rsidRDefault="0057759A" w:rsidP="009F7714">
      <w:r>
        <w:t xml:space="preserve">Chunking is important to put on top of tokenization so that phrases can be identified and be more useful to understanding context of a sentence (eg. New York). </w:t>
      </w:r>
    </w:p>
    <w:p w14:paraId="76A860E3" w14:textId="0DC9B299" w:rsidR="0057759A" w:rsidRDefault="0057759A" w:rsidP="009F7714">
      <w:r>
        <w:t>A sentence will typically follow the structure: sentence – clauses – phrases – words.</w:t>
      </w:r>
    </w:p>
    <w:p w14:paraId="516D3947" w14:textId="7BCD880C" w:rsidR="0057759A" w:rsidRDefault="0057759A" w:rsidP="0057759A">
      <w:pPr>
        <w:pStyle w:val="ListParagraph"/>
        <w:numPr>
          <w:ilvl w:val="0"/>
          <w:numId w:val="3"/>
        </w:numPr>
      </w:pPr>
      <w:r>
        <w:t>Noun phrases (NP)</w:t>
      </w:r>
    </w:p>
    <w:p w14:paraId="16E92D12" w14:textId="6F0B2FAE" w:rsidR="0057759A" w:rsidRDefault="0057759A" w:rsidP="0057759A">
      <w:pPr>
        <w:pStyle w:val="ListParagraph"/>
        <w:numPr>
          <w:ilvl w:val="0"/>
          <w:numId w:val="3"/>
        </w:numPr>
      </w:pPr>
      <w:r>
        <w:t>Verb phrases (VP)</w:t>
      </w:r>
    </w:p>
    <w:p w14:paraId="1B31273D" w14:textId="08F59710" w:rsidR="0057759A" w:rsidRDefault="0057759A" w:rsidP="0057759A">
      <w:pPr>
        <w:pStyle w:val="ListParagraph"/>
        <w:numPr>
          <w:ilvl w:val="0"/>
          <w:numId w:val="3"/>
        </w:numPr>
      </w:pPr>
      <w:r>
        <w:t>Adjective phrase (ADJP)</w:t>
      </w:r>
    </w:p>
    <w:p w14:paraId="50B0F0EA" w14:textId="30023FE5" w:rsidR="0057759A" w:rsidRDefault="0057759A" w:rsidP="0057759A">
      <w:pPr>
        <w:pStyle w:val="ListParagraph"/>
        <w:numPr>
          <w:ilvl w:val="0"/>
          <w:numId w:val="3"/>
        </w:numPr>
      </w:pPr>
      <w:r>
        <w:t>Adverb phrase (ADVP)</w:t>
      </w:r>
    </w:p>
    <w:p w14:paraId="6159F275" w14:textId="7EC8C5C8" w:rsidR="0057759A" w:rsidRDefault="0057759A" w:rsidP="0057759A">
      <w:pPr>
        <w:pStyle w:val="ListParagraph"/>
        <w:numPr>
          <w:ilvl w:val="0"/>
          <w:numId w:val="3"/>
        </w:numPr>
      </w:pPr>
      <w:r>
        <w:t>Prepositional phrase (PP)</w:t>
      </w:r>
    </w:p>
    <w:p w14:paraId="7758770C" w14:textId="65586ACF" w:rsidR="0057759A" w:rsidRDefault="0057759A" w:rsidP="0057759A">
      <w:r>
        <w:rPr>
          <w:noProof/>
        </w:rPr>
        <w:lastRenderedPageBreak/>
        <w:drawing>
          <wp:inline distT="0" distB="0" distL="0" distR="0" wp14:anchorId="1E7AE307" wp14:editId="2ECA232E">
            <wp:extent cx="5731510" cy="1174750"/>
            <wp:effectExtent l="0" t="0" r="2540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669BC" w14:textId="338ABD3F" w:rsidR="0057759A" w:rsidRDefault="0057759A" w:rsidP="0057759A">
      <w:r>
        <w:t>We must introduce some grammar to the noun phrase which is:</w:t>
      </w:r>
    </w:p>
    <w:p w14:paraId="6C8AE663" w14:textId="05B33D27" w:rsidR="0057759A" w:rsidRDefault="0057759A" w:rsidP="0057759A">
      <w:pPr>
        <w:pStyle w:val="ListParagraph"/>
        <w:numPr>
          <w:ilvl w:val="0"/>
          <w:numId w:val="4"/>
        </w:numPr>
      </w:pPr>
      <w:r>
        <w:t>DT? – one or zero determiner</w:t>
      </w:r>
    </w:p>
    <w:p w14:paraId="483DB458" w14:textId="578C7734" w:rsidR="0057759A" w:rsidRDefault="0057759A" w:rsidP="0057759A">
      <w:pPr>
        <w:pStyle w:val="ListParagraph"/>
        <w:numPr>
          <w:ilvl w:val="0"/>
          <w:numId w:val="4"/>
        </w:numPr>
      </w:pPr>
      <w:r>
        <w:t>JJ* - zero or more adjectives</w:t>
      </w:r>
    </w:p>
    <w:p w14:paraId="42C5D7DD" w14:textId="35ACB961" w:rsidR="0057759A" w:rsidRDefault="0057759A" w:rsidP="0057759A">
      <w:pPr>
        <w:pStyle w:val="ListParagraph"/>
        <w:numPr>
          <w:ilvl w:val="0"/>
          <w:numId w:val="4"/>
        </w:numPr>
      </w:pPr>
      <w:r>
        <w:t>NN – noun</w:t>
      </w:r>
    </w:p>
    <w:p w14:paraId="4F6593D8" w14:textId="5BE3CEB6" w:rsidR="0057759A" w:rsidRDefault="0057759A" w:rsidP="0057759A">
      <w:r>
        <w:t>This grammar can then be parsed. S</w:t>
      </w:r>
    </w:p>
    <w:p w14:paraId="41674053" w14:textId="199A2EEF" w:rsidR="0057759A" w:rsidRDefault="0057759A" w:rsidP="0057759A">
      <w:r>
        <w:rPr>
          <w:noProof/>
        </w:rPr>
        <w:drawing>
          <wp:inline distT="0" distB="0" distL="0" distR="0" wp14:anchorId="62A5EB44" wp14:editId="6D22A673">
            <wp:extent cx="5731510" cy="1288415"/>
            <wp:effectExtent l="0" t="0" r="2540" b="698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2A38A" w14:textId="77777777" w:rsidR="0057759A" w:rsidRDefault="0057759A" w:rsidP="0057759A"/>
    <w:p w14:paraId="4D7BF021" w14:textId="77777777" w:rsidR="0057759A" w:rsidRPr="009F7714" w:rsidRDefault="0057759A" w:rsidP="009F7714"/>
    <w:sectPr w:rsidR="0057759A" w:rsidRPr="009F77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471AD"/>
    <w:multiLevelType w:val="hybridMultilevel"/>
    <w:tmpl w:val="A5149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E0686"/>
    <w:multiLevelType w:val="hybridMultilevel"/>
    <w:tmpl w:val="0590D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AC70BB"/>
    <w:multiLevelType w:val="hybridMultilevel"/>
    <w:tmpl w:val="12161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415FA4"/>
    <w:multiLevelType w:val="hybridMultilevel"/>
    <w:tmpl w:val="D6DEA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TSxNDYyNzY0NLNQ0lEKTi0uzszPAykwrgUABOHr7CwAAAA="/>
  </w:docVars>
  <w:rsids>
    <w:rsidRoot w:val="000F473B"/>
    <w:rsid w:val="000F473B"/>
    <w:rsid w:val="001D3FA4"/>
    <w:rsid w:val="0057759A"/>
    <w:rsid w:val="008B0369"/>
    <w:rsid w:val="008B10C9"/>
    <w:rsid w:val="009F7714"/>
    <w:rsid w:val="00BD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74A1B"/>
  <w15:chartTrackingRefBased/>
  <w15:docId w15:val="{AAF2A9FF-871B-48A9-A84E-D8A466817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7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771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771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D26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268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towardsdatascience.com/chunking-in-nlp-decoded-b4a71b2b4e2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um.com/aubergine-solutions/beginners-guide-to-natural-language-processing-e4981866cb64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towardsdatascience.com/your-guide-to-natural-language-processing-nlp-48ea2511f6e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 Mitchener</dc:creator>
  <cp:keywords/>
  <dc:description/>
  <cp:lastModifiedBy>Georgia Mitchener</cp:lastModifiedBy>
  <cp:revision>4</cp:revision>
  <dcterms:created xsi:type="dcterms:W3CDTF">2021-06-21T14:31:00Z</dcterms:created>
  <dcterms:modified xsi:type="dcterms:W3CDTF">2021-06-25T17:18:00Z</dcterms:modified>
</cp:coreProperties>
</file>